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2CED5" w14:textId="77777777" w:rsidR="009D5262" w:rsidRPr="00645D2F" w:rsidRDefault="009D5262" w:rsidP="00F940A5">
      <w:pPr>
        <w:pStyle w:val="Ttulo1"/>
        <w:spacing w:before="0" w:line="240" w:lineRule="auto"/>
        <w:ind w:left="432" w:firstLine="0"/>
        <w:jc w:val="center"/>
        <w:rPr>
          <w:rFonts w:ascii="Times New Roman" w:hAnsi="Times New Roman"/>
          <w:color w:val="auto"/>
          <w:sz w:val="32"/>
          <w:szCs w:val="32"/>
        </w:rPr>
      </w:pPr>
      <w:r w:rsidRPr="00645D2F">
        <w:rPr>
          <w:rFonts w:ascii="Times New Roman" w:hAnsi="Times New Roman"/>
          <w:color w:val="auto"/>
          <w:sz w:val="32"/>
          <w:szCs w:val="32"/>
        </w:rPr>
        <w:t>DIGITE AQUI O TÍTULO DO TRABALHO</w:t>
      </w:r>
    </w:p>
    <w:p w14:paraId="2955AE8D" w14:textId="77777777" w:rsidR="009D5262" w:rsidRPr="00645D2F" w:rsidRDefault="009D5262" w:rsidP="00F940A5">
      <w:pPr>
        <w:spacing w:line="240" w:lineRule="auto"/>
      </w:pPr>
    </w:p>
    <w:p w14:paraId="571623A6" w14:textId="77777777" w:rsidR="009D5262" w:rsidRPr="00645D2F" w:rsidRDefault="009D5262" w:rsidP="00F940A5">
      <w:pPr>
        <w:pStyle w:val="Ttulo2"/>
        <w:spacing w:before="0" w:after="0" w:line="240" w:lineRule="auto"/>
        <w:ind w:firstLine="0"/>
        <w:rPr>
          <w:rFonts w:ascii="Times New Roman" w:hAnsi="Times New Roman"/>
          <w:sz w:val="24"/>
          <w:szCs w:val="24"/>
        </w:rPr>
      </w:pPr>
      <w:r w:rsidRPr="00645D2F">
        <w:rPr>
          <w:rFonts w:ascii="Times New Roman" w:hAnsi="Times New Roman"/>
          <w:sz w:val="24"/>
          <w:szCs w:val="24"/>
        </w:rPr>
        <w:t xml:space="preserve">Resumo: </w:t>
      </w:r>
      <w:r w:rsidRPr="00645D2F">
        <w:rPr>
          <w:rFonts w:ascii="Times New Roman" w:hAnsi="Times New Roman"/>
          <w:b w:val="0"/>
          <w:i w:val="0"/>
          <w:sz w:val="24"/>
          <w:szCs w:val="24"/>
        </w:rPr>
        <w:t xml:space="preserve">Digite aqui o seu resumo com </w:t>
      </w:r>
      <w:r>
        <w:rPr>
          <w:rFonts w:ascii="Times New Roman" w:hAnsi="Times New Roman"/>
          <w:b w:val="0"/>
          <w:i w:val="0"/>
          <w:sz w:val="24"/>
          <w:szCs w:val="24"/>
        </w:rPr>
        <w:t>até 150 palavras</w:t>
      </w:r>
      <w:r w:rsidRPr="00645D2F">
        <w:rPr>
          <w:rFonts w:ascii="Times New Roman" w:hAnsi="Times New Roman"/>
          <w:b w:val="0"/>
          <w:i w:val="0"/>
          <w:sz w:val="24"/>
          <w:szCs w:val="24"/>
        </w:rPr>
        <w:t>, em um único parágrafo no mesmo idioma do trabalho</w:t>
      </w:r>
      <w:r w:rsidRPr="00645D2F">
        <w:rPr>
          <w:rFonts w:ascii="Times New Roman" w:hAnsi="Times New Roman"/>
          <w:b w:val="0"/>
          <w:sz w:val="24"/>
          <w:szCs w:val="24"/>
        </w:rPr>
        <w:t>.</w:t>
      </w:r>
    </w:p>
    <w:p w14:paraId="07627BA3" w14:textId="77777777" w:rsidR="009D5262" w:rsidRPr="00645D2F" w:rsidRDefault="009D5262" w:rsidP="00F940A5">
      <w:pPr>
        <w:pStyle w:val="resumo"/>
        <w:rPr>
          <w:b/>
        </w:rPr>
      </w:pPr>
    </w:p>
    <w:p w14:paraId="45E0E410" w14:textId="77777777" w:rsidR="009D5262" w:rsidRPr="00645D2F" w:rsidRDefault="009D5262" w:rsidP="00F940A5">
      <w:pPr>
        <w:pStyle w:val="resumo"/>
      </w:pPr>
      <w:r w:rsidRPr="00645D2F">
        <w:rPr>
          <w:b/>
          <w:i/>
        </w:rPr>
        <w:t>Palavras-chave</w:t>
      </w:r>
      <w:r w:rsidRPr="00645D2F">
        <w:rPr>
          <w:b/>
        </w:rPr>
        <w:t xml:space="preserve">: </w:t>
      </w:r>
      <w:r w:rsidRPr="00645D2F">
        <w:t xml:space="preserve">até </w:t>
      </w:r>
      <w:r>
        <w:t>quatro</w:t>
      </w:r>
      <w:r w:rsidRPr="00645D2F">
        <w:t>, separadas por ponto (.).</w:t>
      </w:r>
    </w:p>
    <w:p w14:paraId="5F9A24A9" w14:textId="77777777" w:rsidR="009D5262" w:rsidRPr="00645D2F" w:rsidRDefault="009D5262" w:rsidP="00F940A5">
      <w:pPr>
        <w:pStyle w:val="resumo"/>
      </w:pPr>
    </w:p>
    <w:p w14:paraId="377D41FC" w14:textId="03C424ED" w:rsidR="009D5262" w:rsidRPr="00645D2F" w:rsidRDefault="009D5262" w:rsidP="00986F1B">
      <w:pPr>
        <w:pStyle w:val="Ttulo2"/>
        <w:tabs>
          <w:tab w:val="num" w:pos="567"/>
        </w:tabs>
        <w:spacing w:before="0" w:after="0" w:line="240" w:lineRule="auto"/>
        <w:ind w:left="567" w:hanging="567"/>
        <w:rPr>
          <w:rFonts w:ascii="Times New Roman" w:hAnsi="Times New Roman"/>
          <w:sz w:val="24"/>
          <w:szCs w:val="24"/>
        </w:rPr>
      </w:pPr>
      <w:r w:rsidRPr="00645D2F">
        <w:rPr>
          <w:rFonts w:ascii="Times New Roman" w:hAnsi="Times New Roman"/>
          <w:sz w:val="24"/>
          <w:szCs w:val="24"/>
        </w:rPr>
        <w:t>1</w:t>
      </w:r>
      <w:r w:rsidR="00986F1B">
        <w:rPr>
          <w:rFonts w:ascii="Times New Roman" w:hAnsi="Times New Roman"/>
          <w:sz w:val="24"/>
          <w:szCs w:val="24"/>
        </w:rPr>
        <w:tab/>
      </w:r>
      <w:r w:rsidRPr="00645D2F">
        <w:rPr>
          <w:rFonts w:ascii="Times New Roman" w:hAnsi="Times New Roman"/>
          <w:sz w:val="24"/>
          <w:szCs w:val="24"/>
        </w:rPr>
        <w:t>Introdução</w:t>
      </w:r>
    </w:p>
    <w:p w14:paraId="06DA33E5" w14:textId="77777777" w:rsidR="009D5262" w:rsidRPr="00645D2F" w:rsidRDefault="009D5262" w:rsidP="00986F1B">
      <w:pPr>
        <w:spacing w:line="240" w:lineRule="auto"/>
        <w:ind w:firstLine="567"/>
      </w:pPr>
      <w:r w:rsidRPr="00645D2F">
        <w:t>Desenvolvimento do trabalho</w:t>
      </w:r>
    </w:p>
    <w:p w14:paraId="7A9E1E5E" w14:textId="77777777" w:rsidR="009D5262" w:rsidRPr="00645D2F" w:rsidRDefault="009D5262" w:rsidP="00986F1B">
      <w:pPr>
        <w:pStyle w:val="citacao"/>
        <w:ind w:left="0" w:firstLine="567"/>
        <w:rPr>
          <w:color w:val="FF0000"/>
          <w:sz w:val="24"/>
        </w:rPr>
      </w:pPr>
      <w:r w:rsidRPr="00645D2F">
        <w:rPr>
          <w:color w:val="FF0000"/>
          <w:sz w:val="24"/>
        </w:rPr>
        <w:t>Citação longa (fonte 10, espaço simples, recuo de 4 cm, alinhado à direita).</w:t>
      </w:r>
    </w:p>
    <w:p w14:paraId="5F0D8898" w14:textId="77777777" w:rsidR="009D5262" w:rsidRPr="00645D2F" w:rsidRDefault="009D5262" w:rsidP="00986F1B">
      <w:pPr>
        <w:pStyle w:val="citacao"/>
        <w:ind w:left="0" w:firstLine="567"/>
        <w:rPr>
          <w:color w:val="FF0000"/>
          <w:sz w:val="24"/>
        </w:rPr>
      </w:pPr>
      <w:bookmarkStart w:id="0" w:name="_GoBack"/>
      <w:bookmarkEnd w:id="0"/>
      <w:r w:rsidRPr="00645D2F">
        <w:rPr>
          <w:color w:val="FF0000"/>
          <w:sz w:val="24"/>
        </w:rPr>
        <w:t>Notas de rodapé somente de forem absolutamente necessárias (fonte 9, espaço simples, numeradas em algarismos arábicos)</w:t>
      </w:r>
    </w:p>
    <w:p w14:paraId="59EB1F3B" w14:textId="77777777" w:rsidR="009D5262" w:rsidRPr="00645D2F" w:rsidRDefault="009D5262" w:rsidP="00986F1B">
      <w:pPr>
        <w:pStyle w:val="citacao"/>
        <w:ind w:left="0" w:firstLine="567"/>
        <w:rPr>
          <w:color w:val="FF0000"/>
          <w:sz w:val="24"/>
        </w:rPr>
      </w:pPr>
      <w:r w:rsidRPr="00645D2F">
        <w:rPr>
          <w:color w:val="FF0000"/>
          <w:sz w:val="24"/>
        </w:rPr>
        <w:t xml:space="preserve">Títulos de </w:t>
      </w:r>
      <w:r w:rsidRPr="00645D2F">
        <w:rPr>
          <w:b/>
          <w:color w:val="FF0000"/>
          <w:sz w:val="24"/>
        </w:rPr>
        <w:t>figuras, tabelas e gráficos</w:t>
      </w:r>
      <w:r w:rsidRPr="00645D2F">
        <w:rPr>
          <w:color w:val="FF0000"/>
          <w:sz w:val="24"/>
        </w:rPr>
        <w:t xml:space="preserve"> (fonte 11, espaço simples, negrito)</w:t>
      </w:r>
    </w:p>
    <w:p w14:paraId="7A9794C8" w14:textId="77777777" w:rsidR="009D5262" w:rsidRPr="00645D2F" w:rsidRDefault="009D5262" w:rsidP="00986F1B">
      <w:pPr>
        <w:pStyle w:val="citacao"/>
        <w:ind w:left="0" w:firstLine="567"/>
        <w:rPr>
          <w:color w:val="FF0000"/>
          <w:sz w:val="24"/>
        </w:rPr>
      </w:pPr>
      <w:r w:rsidRPr="00645D2F">
        <w:rPr>
          <w:color w:val="FF0000"/>
          <w:sz w:val="24"/>
        </w:rPr>
        <w:t>Fonte de figuras, tabelas e gráficos (fonte 10, espaço simples, normal)</w:t>
      </w:r>
    </w:p>
    <w:p w14:paraId="2433A542" w14:textId="77777777" w:rsidR="009D5262" w:rsidRPr="00645D2F" w:rsidRDefault="009D5262" w:rsidP="00986F1B">
      <w:pPr>
        <w:pStyle w:val="citacao"/>
        <w:ind w:left="0" w:firstLine="567"/>
        <w:rPr>
          <w:sz w:val="24"/>
        </w:rPr>
      </w:pPr>
    </w:p>
    <w:p w14:paraId="6C579E54" w14:textId="3A39732C" w:rsidR="009D5262" w:rsidRPr="00645D2F" w:rsidRDefault="009D5262" w:rsidP="00986F1B">
      <w:pPr>
        <w:pStyle w:val="Ttulo2"/>
        <w:tabs>
          <w:tab w:val="num" w:pos="567"/>
        </w:tabs>
        <w:spacing w:before="0" w:after="0" w:line="240" w:lineRule="auto"/>
        <w:ind w:left="567" w:hanging="567"/>
        <w:rPr>
          <w:rFonts w:ascii="Times New Roman" w:hAnsi="Times New Roman"/>
          <w:sz w:val="24"/>
          <w:szCs w:val="24"/>
        </w:rPr>
      </w:pPr>
      <w:r w:rsidRPr="00645D2F">
        <w:rPr>
          <w:rFonts w:ascii="Times New Roman" w:hAnsi="Times New Roman"/>
          <w:sz w:val="24"/>
          <w:szCs w:val="24"/>
        </w:rPr>
        <w:t>2</w:t>
      </w:r>
      <w:r w:rsidR="00986F1B">
        <w:rPr>
          <w:rFonts w:ascii="Times New Roman" w:hAnsi="Times New Roman"/>
          <w:sz w:val="24"/>
          <w:szCs w:val="24"/>
        </w:rPr>
        <w:tab/>
      </w:r>
      <w:r w:rsidRPr="00645D2F">
        <w:rPr>
          <w:rFonts w:ascii="Times New Roman" w:hAnsi="Times New Roman"/>
          <w:sz w:val="24"/>
          <w:szCs w:val="24"/>
        </w:rPr>
        <w:t>Referencial Teórico</w:t>
      </w:r>
    </w:p>
    <w:p w14:paraId="208CF82C" w14:textId="77777777" w:rsidR="00986F1B" w:rsidRPr="00645D2F" w:rsidRDefault="00986F1B" w:rsidP="00986F1B">
      <w:pPr>
        <w:spacing w:line="240" w:lineRule="auto"/>
        <w:ind w:firstLine="567"/>
      </w:pPr>
      <w:r w:rsidRPr="00645D2F">
        <w:t>Desenvolvimento do trabalho</w:t>
      </w:r>
    </w:p>
    <w:p w14:paraId="6036BCCC" w14:textId="77777777" w:rsidR="009D5262" w:rsidRPr="00645D2F" w:rsidRDefault="009D5262" w:rsidP="00986F1B">
      <w:pPr>
        <w:spacing w:line="240" w:lineRule="auto"/>
        <w:ind w:firstLine="567"/>
        <w:jc w:val="left"/>
        <w:rPr>
          <w:b/>
          <w:color w:val="FF0000"/>
        </w:rPr>
      </w:pPr>
      <w:r w:rsidRPr="00645D2F">
        <w:rPr>
          <w:b/>
          <w:color w:val="FF0000"/>
        </w:rPr>
        <w:t xml:space="preserve">Atenção: número máximo de dezesseis páginas, incluindo textos, tabelas, figuras, quadros e referências. </w:t>
      </w:r>
    </w:p>
    <w:p w14:paraId="2EF5D360" w14:textId="77777777" w:rsidR="009D5262" w:rsidRPr="00645D2F" w:rsidRDefault="009D5262" w:rsidP="00F940A5">
      <w:pPr>
        <w:spacing w:line="240" w:lineRule="auto"/>
      </w:pPr>
    </w:p>
    <w:p w14:paraId="27BAD315" w14:textId="77777777" w:rsidR="009D5262" w:rsidRPr="00645D2F" w:rsidRDefault="009D5262" w:rsidP="00F940A5">
      <w:pPr>
        <w:spacing w:line="240" w:lineRule="auto"/>
      </w:pPr>
    </w:p>
    <w:p w14:paraId="454091DD" w14:textId="77777777" w:rsidR="009D5262" w:rsidRPr="00645D2F" w:rsidRDefault="009D5262" w:rsidP="00F940A5">
      <w:pPr>
        <w:spacing w:line="240" w:lineRule="auto"/>
      </w:pPr>
    </w:p>
    <w:p w14:paraId="5B725F7D" w14:textId="77777777" w:rsidR="009D5262" w:rsidRPr="00645D2F" w:rsidRDefault="009D5262" w:rsidP="00F940A5">
      <w:pPr>
        <w:spacing w:line="240" w:lineRule="auto"/>
      </w:pPr>
    </w:p>
    <w:p w14:paraId="7F0DE48A" w14:textId="77777777" w:rsidR="009D5262" w:rsidRPr="00645D2F" w:rsidRDefault="009D5262" w:rsidP="00F940A5">
      <w:pPr>
        <w:spacing w:line="240" w:lineRule="auto"/>
        <w:rPr>
          <w:sz w:val="22"/>
          <w:szCs w:val="22"/>
        </w:rPr>
      </w:pPr>
    </w:p>
    <w:p w14:paraId="5305918B" w14:textId="77777777" w:rsidR="00171881" w:rsidRPr="00171881" w:rsidRDefault="00171881" w:rsidP="00F940A5">
      <w:pPr>
        <w:spacing w:line="240" w:lineRule="auto"/>
      </w:pPr>
    </w:p>
    <w:sectPr w:rsidR="00171881" w:rsidRPr="00171881" w:rsidSect="00F940A5">
      <w:headerReference w:type="default" r:id="rId7"/>
      <w:footerReference w:type="default" r:id="rId8"/>
      <w:pgSz w:w="11906" w:h="16838" w:code="9"/>
      <w:pgMar w:top="2268" w:right="1134" w:bottom="1701" w:left="1701" w:header="1701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79F09" w14:textId="77777777" w:rsidR="001713EC" w:rsidRDefault="001713EC" w:rsidP="00171881">
      <w:pPr>
        <w:spacing w:line="240" w:lineRule="auto"/>
      </w:pPr>
      <w:r>
        <w:separator/>
      </w:r>
    </w:p>
  </w:endnote>
  <w:endnote w:type="continuationSeparator" w:id="0">
    <w:p w14:paraId="32D19279" w14:textId="77777777" w:rsidR="001713EC" w:rsidRDefault="001713EC" w:rsidP="001718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548DD4" w:themeColor="text2" w:themeTint="99"/>
        <w:sz w:val="20"/>
        <w:szCs w:val="20"/>
      </w:rPr>
      <w:id w:val="79263199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45215A2D" w14:textId="77777777" w:rsidR="00DC1864" w:rsidRPr="00DC1864" w:rsidRDefault="008841D5" w:rsidP="00C32EDE">
        <w:pPr>
          <w:pStyle w:val="Rodap"/>
          <w:pBdr>
            <w:top w:val="single" w:sz="4" w:space="1" w:color="auto"/>
          </w:pBdr>
          <w:jc w:val="right"/>
          <w:rPr>
            <w:sz w:val="20"/>
            <w:szCs w:val="20"/>
          </w:rPr>
        </w:pPr>
        <w:r w:rsidRPr="00DC1864">
          <w:rPr>
            <w:sz w:val="20"/>
            <w:szCs w:val="20"/>
          </w:rPr>
          <w:fldChar w:fldCharType="begin"/>
        </w:r>
        <w:r w:rsidR="00DC1864" w:rsidRPr="00DC1864">
          <w:rPr>
            <w:sz w:val="20"/>
            <w:szCs w:val="20"/>
          </w:rPr>
          <w:instrText>PAGE   \* MERGEFORMAT</w:instrText>
        </w:r>
        <w:r w:rsidRPr="00DC1864">
          <w:rPr>
            <w:sz w:val="20"/>
            <w:szCs w:val="20"/>
          </w:rPr>
          <w:fldChar w:fldCharType="separate"/>
        </w:r>
        <w:r w:rsidR="00A82E3A">
          <w:rPr>
            <w:noProof/>
            <w:sz w:val="20"/>
            <w:szCs w:val="20"/>
          </w:rPr>
          <w:t>3</w:t>
        </w:r>
        <w:r w:rsidRPr="00DC1864">
          <w:rPr>
            <w:sz w:val="20"/>
            <w:szCs w:val="20"/>
          </w:rPr>
          <w:fldChar w:fldCharType="end"/>
        </w:r>
      </w:p>
      <w:p w14:paraId="2B8D4757" w14:textId="07B3F7AF" w:rsidR="00DC1864" w:rsidRPr="00DC1864" w:rsidRDefault="001713EC" w:rsidP="00DC1864">
        <w:pPr>
          <w:pStyle w:val="Rodap"/>
          <w:jc w:val="center"/>
          <w:rPr>
            <w:sz w:val="20"/>
            <w:szCs w:val="20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ED9AD" w14:textId="77777777" w:rsidR="001713EC" w:rsidRDefault="001713EC" w:rsidP="00171881">
      <w:pPr>
        <w:spacing w:line="240" w:lineRule="auto"/>
      </w:pPr>
      <w:r>
        <w:separator/>
      </w:r>
    </w:p>
  </w:footnote>
  <w:footnote w:type="continuationSeparator" w:id="0">
    <w:p w14:paraId="5EFA424E" w14:textId="77777777" w:rsidR="001713EC" w:rsidRDefault="001713EC" w:rsidP="001718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1AC6E" w14:textId="77777777" w:rsidR="009D5262" w:rsidRPr="00C32EDE" w:rsidRDefault="009D5262" w:rsidP="00266C27">
    <w:pPr>
      <w:pStyle w:val="Cabealho"/>
      <w:pBdr>
        <w:bottom w:val="single" w:sz="4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DAzNTc3MDQ3NTBW0lEKTi0uzszPAykwqgUAimtBHSwAAAA="/>
  </w:docVars>
  <w:rsids>
    <w:rsidRoot w:val="00171881"/>
    <w:rsid w:val="0005187A"/>
    <w:rsid w:val="00102575"/>
    <w:rsid w:val="00106F36"/>
    <w:rsid w:val="001713EC"/>
    <w:rsid w:val="00171881"/>
    <w:rsid w:val="00243C17"/>
    <w:rsid w:val="00266C27"/>
    <w:rsid w:val="0031362E"/>
    <w:rsid w:val="00447756"/>
    <w:rsid w:val="004933C1"/>
    <w:rsid w:val="005844D2"/>
    <w:rsid w:val="00594596"/>
    <w:rsid w:val="00683953"/>
    <w:rsid w:val="007277A6"/>
    <w:rsid w:val="008841D5"/>
    <w:rsid w:val="00986F1B"/>
    <w:rsid w:val="009D5262"/>
    <w:rsid w:val="00A37E26"/>
    <w:rsid w:val="00A579C5"/>
    <w:rsid w:val="00A6222E"/>
    <w:rsid w:val="00A6766D"/>
    <w:rsid w:val="00A72E97"/>
    <w:rsid w:val="00A82E3A"/>
    <w:rsid w:val="00A956D0"/>
    <w:rsid w:val="00AC49EB"/>
    <w:rsid w:val="00B43C49"/>
    <w:rsid w:val="00C32EDE"/>
    <w:rsid w:val="00CE56DF"/>
    <w:rsid w:val="00CE7888"/>
    <w:rsid w:val="00DC1864"/>
    <w:rsid w:val="00DC5580"/>
    <w:rsid w:val="00EF7FD6"/>
    <w:rsid w:val="00F93230"/>
    <w:rsid w:val="00F940A5"/>
    <w:rsid w:val="00FC4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B12080"/>
  <w15:docId w15:val="{8B800759-6F2C-456A-8493-372FA43CB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6F36"/>
    <w:pPr>
      <w:suppressAutoHyphens/>
      <w:spacing w:line="360" w:lineRule="auto"/>
      <w:ind w:firstLine="709"/>
      <w:jc w:val="both"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106F3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eastAsia="pt-BR"/>
    </w:rPr>
  </w:style>
  <w:style w:type="paragraph" w:styleId="Ttulo2">
    <w:name w:val="heading 2"/>
    <w:basedOn w:val="Normal"/>
    <w:next w:val="Normal"/>
    <w:link w:val="Ttulo2Char"/>
    <w:qFormat/>
    <w:rsid w:val="00106F36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itao">
    <w:name w:val="Quote"/>
    <w:basedOn w:val="Recuonormal"/>
    <w:qFormat/>
    <w:rsid w:val="00A579C5"/>
    <w:pPr>
      <w:spacing w:before="120" w:after="240"/>
      <w:ind w:left="2268"/>
      <w:jc w:val="both"/>
    </w:pPr>
    <w:rPr>
      <w:sz w:val="20"/>
      <w:szCs w:val="20"/>
    </w:rPr>
  </w:style>
  <w:style w:type="paragraph" w:styleId="Recuonormal">
    <w:name w:val="Normal Indent"/>
    <w:basedOn w:val="Normal"/>
    <w:rsid w:val="00A579C5"/>
    <w:pPr>
      <w:suppressAutoHyphens w:val="0"/>
      <w:spacing w:line="240" w:lineRule="auto"/>
      <w:ind w:left="708" w:firstLine="0"/>
      <w:jc w:val="left"/>
    </w:pPr>
    <w:rPr>
      <w:lang w:eastAsia="pt-BR"/>
    </w:rPr>
  </w:style>
  <w:style w:type="paragraph" w:styleId="Cabealho">
    <w:name w:val="header"/>
    <w:basedOn w:val="Normal"/>
    <w:link w:val="CabealhoChar"/>
    <w:uiPriority w:val="99"/>
    <w:rsid w:val="00171881"/>
    <w:pPr>
      <w:tabs>
        <w:tab w:val="center" w:pos="4252"/>
        <w:tab w:val="right" w:pos="8504"/>
      </w:tabs>
      <w:suppressAutoHyphens w:val="0"/>
      <w:spacing w:line="240" w:lineRule="auto"/>
      <w:ind w:firstLine="0"/>
      <w:jc w:val="left"/>
    </w:pPr>
    <w:rPr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17188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171881"/>
    <w:pPr>
      <w:tabs>
        <w:tab w:val="center" w:pos="4252"/>
        <w:tab w:val="right" w:pos="8504"/>
      </w:tabs>
      <w:suppressAutoHyphens w:val="0"/>
      <w:spacing w:line="240" w:lineRule="auto"/>
      <w:ind w:firstLine="0"/>
      <w:jc w:val="left"/>
    </w:pPr>
    <w:rPr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171881"/>
    <w:rPr>
      <w:sz w:val="24"/>
      <w:szCs w:val="24"/>
    </w:rPr>
  </w:style>
  <w:style w:type="paragraph" w:styleId="Textodebalo">
    <w:name w:val="Balloon Text"/>
    <w:basedOn w:val="Normal"/>
    <w:link w:val="TextodebaloChar"/>
    <w:rsid w:val="00171881"/>
    <w:pPr>
      <w:suppressAutoHyphens w:val="0"/>
      <w:spacing w:line="240" w:lineRule="auto"/>
      <w:ind w:firstLine="0"/>
      <w:jc w:val="left"/>
    </w:pPr>
    <w:rPr>
      <w:rFonts w:ascii="Tahoma" w:hAnsi="Tahoma" w:cs="Tahoma"/>
      <w:sz w:val="16"/>
      <w:szCs w:val="16"/>
      <w:lang w:eastAsia="pt-BR"/>
    </w:rPr>
  </w:style>
  <w:style w:type="character" w:customStyle="1" w:styleId="TextodebaloChar">
    <w:name w:val="Texto de balão Char"/>
    <w:basedOn w:val="Fontepargpadro"/>
    <w:link w:val="Textodebalo"/>
    <w:rsid w:val="00171881"/>
    <w:rPr>
      <w:rFonts w:ascii="Tahoma" w:hAnsi="Tahoma" w:cs="Tahoma"/>
      <w:sz w:val="16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106F36"/>
    <w:rPr>
      <w:rFonts w:ascii="Cambria" w:hAnsi="Cambria"/>
      <w:b/>
      <w:bCs/>
      <w:color w:val="365F91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106F36"/>
    <w:rPr>
      <w:rFonts w:ascii="Cambria" w:hAnsi="Cambria"/>
      <w:b/>
      <w:bCs/>
      <w:i/>
      <w:iCs/>
      <w:sz w:val="28"/>
      <w:szCs w:val="28"/>
      <w:lang w:eastAsia="ar-SA"/>
    </w:rPr>
  </w:style>
  <w:style w:type="character" w:customStyle="1" w:styleId="Caracteresdenotaderodap">
    <w:name w:val="Caracteres de nota de rodapé"/>
    <w:rsid w:val="00106F36"/>
    <w:rPr>
      <w:vertAlign w:val="superscript"/>
    </w:rPr>
  </w:style>
  <w:style w:type="character" w:customStyle="1" w:styleId="FootnoteCharacters">
    <w:name w:val="Footnote Characters"/>
    <w:rsid w:val="00106F36"/>
    <w:rPr>
      <w:vertAlign w:val="superscript"/>
    </w:rPr>
  </w:style>
  <w:style w:type="paragraph" w:styleId="Textodenotaderodap">
    <w:name w:val="footnote text"/>
    <w:basedOn w:val="Normal"/>
    <w:link w:val="TextodenotaderodapChar"/>
    <w:rsid w:val="00106F36"/>
    <w:pPr>
      <w:spacing w:line="240" w:lineRule="auto"/>
      <w:ind w:firstLine="0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106F36"/>
    <w:rPr>
      <w:lang w:eastAsia="ar-SA"/>
    </w:rPr>
  </w:style>
  <w:style w:type="paragraph" w:customStyle="1" w:styleId="resumo">
    <w:name w:val="resumo"/>
    <w:basedOn w:val="Normal"/>
    <w:rsid w:val="00106F36"/>
    <w:pPr>
      <w:spacing w:line="240" w:lineRule="auto"/>
      <w:ind w:firstLine="0"/>
    </w:pPr>
  </w:style>
  <w:style w:type="paragraph" w:customStyle="1" w:styleId="citacao">
    <w:name w:val="citacao"/>
    <w:basedOn w:val="Normal"/>
    <w:rsid w:val="00106F36"/>
    <w:pPr>
      <w:spacing w:line="240" w:lineRule="auto"/>
      <w:ind w:left="2268" w:firstLine="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4A00D-45C5-40E1-B3E1-815CA9F2F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iene</dc:creator>
  <cp:lastModifiedBy>Edmundo Inacio Jr.</cp:lastModifiedBy>
  <cp:revision>4</cp:revision>
  <cp:lastPrinted>2017-11-24T17:01:00Z</cp:lastPrinted>
  <dcterms:created xsi:type="dcterms:W3CDTF">2019-08-13T20:15:00Z</dcterms:created>
  <dcterms:modified xsi:type="dcterms:W3CDTF">2019-08-13T21:02:00Z</dcterms:modified>
</cp:coreProperties>
</file>